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D65913" w14:textId="77777777" w:rsidR="006B6016" w:rsidRDefault="002D7D90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</w:rPr>
      </w:pPr>
      <w:bookmarkStart w:id="0" w:name="_GoBack"/>
      <w:r>
        <w:rPr>
          <w:rFonts w:ascii="Times New Roman" w:eastAsia="Times New Roman" w:hAnsi="Times New Roman" w:cs="Times New Roman"/>
          <w:b/>
          <w:bCs/>
          <w:sz w:val="40"/>
          <w:lang w:val="en"/>
        </w:rPr>
        <w:t xml:space="preserve">APPLICATION FOR </w:t>
      </w:r>
    </w:p>
    <w:p w14:paraId="108D3E3C" w14:textId="5B82D947" w:rsidR="00815C0F" w:rsidRPr="00392150" w:rsidRDefault="002D7D90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</w:rPr>
      </w:pPr>
      <w:r>
        <w:rPr>
          <w:rFonts w:ascii="Times New Roman" w:eastAsia="Times New Roman" w:hAnsi="Times New Roman" w:cs="Times New Roman"/>
          <w:b/>
          <w:bCs/>
          <w:sz w:val="40"/>
          <w:lang w:val="en"/>
        </w:rPr>
        <w:t>MID-TERM EVALUATION</w:t>
      </w:r>
    </w:p>
    <w:bookmarkEnd w:id="0"/>
    <w:p w14:paraId="15994297" w14:textId="77777777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  <w:lang w:val="en"/>
        </w:rPr>
        <w:t>of the PhD student attending the Doctoral School at the University of Silesia in Katowice</w:t>
      </w:r>
    </w:p>
    <w:p w14:paraId="339C5693" w14:textId="77777777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FB21654" w14:textId="77777777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 w:cs="Times New Roman"/>
          <w:lang w:val="en"/>
        </w:rPr>
        <w:t>Date of commencement of education: academic year 2019/2020</w:t>
      </w:r>
    </w:p>
    <w:p w14:paraId="2FCDCF55" w14:textId="129BFC21" w:rsidR="000458F5" w:rsidRPr="006B18D7" w:rsidRDefault="000458F5" w:rsidP="000458F5">
      <w:pPr>
        <w:jc w:val="center"/>
        <w:rPr>
          <w:rFonts w:ascii="Times New Roman" w:eastAsia="Times New Roman" w:hAnsi="Times New Roman" w:cs="Times New Roman"/>
        </w:rPr>
      </w:pPr>
    </w:p>
    <w:p w14:paraId="1846EDBA" w14:textId="77777777" w:rsidR="00751AE0" w:rsidRPr="00392150" w:rsidRDefault="00751AE0" w:rsidP="00751AE0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bCs/>
          <w:lang w:val="en"/>
        </w:rPr>
        <w:t xml:space="preserve">Data of the PhD student and information about the supervisors  </w:t>
      </w:r>
    </w:p>
    <w:p w14:paraId="741ABF86" w14:textId="77777777" w:rsidR="00751AE0" w:rsidRPr="00392150" w:rsidRDefault="00751AE0" w:rsidP="00751AE0">
      <w:pPr>
        <w:spacing w:after="0"/>
        <w:jc w:val="both"/>
        <w:rPr>
          <w:rFonts w:ascii="Times New Roman" w:eastAsia="Times New Roman" w:hAnsi="Times New Roman" w:cs="Times New Roman"/>
        </w:rPr>
      </w:pPr>
    </w:p>
    <w:p w14:paraId="41327868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  <w:lang w:val="en"/>
        </w:rPr>
        <w:t>Name and last name of the PhD student:</w:t>
      </w:r>
    </w:p>
    <w:p w14:paraId="48420A05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</w:rPr>
      </w:pPr>
    </w:p>
    <w:p w14:paraId="28872C4C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"/>
        </w:rPr>
        <w:t>…………………………………………………………………………………………………………</w:t>
      </w:r>
    </w:p>
    <w:p w14:paraId="7B02A03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  <w:lang w:val="en"/>
        </w:rPr>
        <w:t>ORCID:</w:t>
      </w:r>
    </w:p>
    <w:p w14:paraId="2EC86C51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</w:rPr>
      </w:pPr>
    </w:p>
    <w:p w14:paraId="59F02449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"/>
        </w:rPr>
        <w:t>…………………………………………………………………………………………………………</w:t>
      </w:r>
    </w:p>
    <w:p w14:paraId="3E70E5E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  <w:lang w:val="en"/>
        </w:rPr>
        <w:t>Scientific discipline:</w:t>
      </w:r>
    </w:p>
    <w:p w14:paraId="0C2FC13B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</w:rPr>
      </w:pPr>
    </w:p>
    <w:p w14:paraId="7D733002" w14:textId="77777777" w:rsidR="002D7D90" w:rsidRDefault="00751AE0" w:rsidP="002D7D90">
      <w:pPr>
        <w:spacing w:after="0" w:line="288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"/>
        </w:rPr>
        <w:t>…………………………………………………………………………………………………………</w:t>
      </w:r>
    </w:p>
    <w:p w14:paraId="43DCF4CF" w14:textId="77777777" w:rsidR="002D7D90" w:rsidRDefault="002D7D90" w:rsidP="002D7D90">
      <w:pPr>
        <w:spacing w:after="0" w:line="288" w:lineRule="auto"/>
        <w:jc w:val="both"/>
        <w:rPr>
          <w:rFonts w:ascii="Times New Roman" w:hAnsi="Times New Roman"/>
          <w:b/>
        </w:rPr>
      </w:pPr>
    </w:p>
    <w:p w14:paraId="720B448D" w14:textId="77777777" w:rsidR="002D7D90" w:rsidRDefault="002D7D90" w:rsidP="002D7D90">
      <w:pPr>
        <w:spacing w:after="0" w:line="288" w:lineRule="auto"/>
        <w:jc w:val="both"/>
        <w:rPr>
          <w:rFonts w:ascii="Times New Roman" w:hAnsi="Times New Roman"/>
          <w:b/>
        </w:rPr>
      </w:pPr>
    </w:p>
    <w:p w14:paraId="5A870554" w14:textId="2D33C734" w:rsidR="002D7D90" w:rsidRDefault="002D7D90" w:rsidP="00662382">
      <w:pPr>
        <w:spacing w:after="0" w:line="288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  <w:bCs/>
          <w:lang w:val="en"/>
        </w:rPr>
        <w:t>I request a mid-term evaluation as part of my education in the Doctoral School. I declare that I have completed my second year of study and I am ready to undertake the mid-term evaluation. I am submitting an Individual Research Plan Report with my application.</w:t>
      </w:r>
    </w:p>
    <w:p w14:paraId="180409CD" w14:textId="77777777" w:rsidR="002D7D90" w:rsidRDefault="002D7D90" w:rsidP="002D7D90">
      <w:pPr>
        <w:spacing w:after="0" w:line="288" w:lineRule="auto"/>
        <w:jc w:val="both"/>
        <w:rPr>
          <w:rFonts w:ascii="Times New Roman" w:hAnsi="Times New Roman"/>
          <w:b/>
        </w:rPr>
      </w:pPr>
    </w:p>
    <w:p w14:paraId="62534B90" w14:textId="1E44466C" w:rsidR="00356740" w:rsidRPr="006B18D7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ACCAF15" w14:textId="77777777" w:rsidR="00A15866" w:rsidRPr="00A15866" w:rsidRDefault="00356740" w:rsidP="00A1586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"/>
        </w:rPr>
        <w:t xml:space="preserve">Date and PhD student’s signature: </w:t>
      </w:r>
    </w:p>
    <w:p w14:paraId="378BA475" w14:textId="77777777" w:rsidR="00A15866" w:rsidRDefault="00A15866" w:rsidP="00A15866">
      <w:pPr>
        <w:spacing w:after="0"/>
        <w:rPr>
          <w:rFonts w:ascii="Times New Roman" w:hAnsi="Times New Roman" w:cs="Times New Roman"/>
        </w:rPr>
      </w:pPr>
    </w:p>
    <w:p w14:paraId="71195B07" w14:textId="77777777" w:rsidR="00A15866" w:rsidRPr="00392150" w:rsidRDefault="00A15866" w:rsidP="00A15866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"/>
        </w:rPr>
        <w:t>…………………………………………………………………………………………………………</w:t>
      </w:r>
    </w:p>
    <w:p w14:paraId="11781ABB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</w:rPr>
      </w:pPr>
    </w:p>
    <w:p w14:paraId="58571629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"/>
        </w:rPr>
        <w:t>Date and supervisor’s signature:</w:t>
      </w:r>
    </w:p>
    <w:p w14:paraId="1FFA129D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</w:p>
    <w:p w14:paraId="57A8E434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"/>
        </w:rPr>
        <w:t>…………………………………………………………………………………………………………</w:t>
      </w:r>
    </w:p>
    <w:p w14:paraId="3AD62F6C" w14:textId="348B9520" w:rsidR="00E13BD7" w:rsidRPr="006B18D7" w:rsidRDefault="00E13BD7" w:rsidP="000458F5">
      <w:pPr>
        <w:rPr>
          <w:rFonts w:ascii="Times New Roman" w:hAnsi="Times New Roman" w:cs="Times New Roman"/>
        </w:rPr>
      </w:pPr>
    </w:p>
    <w:sectPr w:rsidR="00E13BD7" w:rsidRPr="006B18D7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6B1B55" w14:textId="77777777" w:rsidR="00645639" w:rsidRDefault="00645639" w:rsidP="005D63CD">
      <w:pPr>
        <w:spacing w:after="0" w:line="240" w:lineRule="auto"/>
      </w:pPr>
      <w:r>
        <w:separator/>
      </w:r>
    </w:p>
  </w:endnote>
  <w:endnote w:type="continuationSeparator" w:id="0">
    <w:p w14:paraId="2D00B016" w14:textId="77777777" w:rsidR="00645639" w:rsidRDefault="00645639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noProof/>
        <w:color w:val="002D59"/>
        <w:sz w:val="26"/>
        <w:szCs w:val="26"/>
        <w:lang w:val="en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rFonts w:ascii="PT Sans" w:hAnsi="PT Sans"/>
        <w:noProof/>
        <w:color w:val="002D59"/>
        <w:sz w:val="26"/>
        <w:szCs w:val="26"/>
        <w:lang w:val="en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rFonts w:ascii="PT Sans" w:hAnsi="PT Sans"/>
        <w:color w:val="002D59"/>
        <w:sz w:val="16"/>
        <w:szCs w:val="16"/>
        <w:lang w:val="en"/>
      </w:rPr>
      <w:t>University of Silesia in Katowice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  <w:lang w:val="en"/>
      </w:rPr>
      <w:t>Doctoral School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  <w:lang w:val="en"/>
      </w:rPr>
      <w:t>ul. Bankowa 14, 40-007 Katowice</w:t>
    </w:r>
  </w:p>
  <w:p w14:paraId="059C3BB5" w14:textId="0CAC1A2B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>
      <w:rPr>
        <w:rFonts w:ascii="PT Sans" w:hAnsi="PT Sans"/>
        <w:color w:val="002D59"/>
        <w:sz w:val="16"/>
        <w:szCs w:val="16"/>
        <w:lang w:val="en"/>
      </w:rPr>
      <w:t>tel.: +48 32 359 2471, e-mail: 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8"/>
        <w:szCs w:val="18"/>
        <w:lang w:val="en"/>
      </w:rPr>
      <w:t>www.</w:t>
    </w:r>
    <w:r>
      <w:rPr>
        <w:rFonts w:ascii="PT Sans" w:hAnsi="PT Sans"/>
        <w:b/>
        <w:bCs/>
        <w:color w:val="002D59"/>
        <w:sz w:val="18"/>
        <w:szCs w:val="18"/>
        <w:lang w:val="en"/>
      </w:rPr>
      <w:t>us.</w:t>
    </w:r>
    <w:r>
      <w:rPr>
        <w:rFonts w:ascii="PT Sans" w:hAnsi="PT Sans"/>
        <w:color w:val="002D59"/>
        <w:sz w:val="18"/>
        <w:szCs w:val="18"/>
        <w:lang w:val="en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7300D6" w14:textId="77777777" w:rsidR="00645639" w:rsidRDefault="00645639" w:rsidP="005D63CD">
      <w:pPr>
        <w:spacing w:after="0" w:line="240" w:lineRule="auto"/>
      </w:pPr>
      <w:r>
        <w:separator/>
      </w:r>
    </w:p>
  </w:footnote>
  <w:footnote w:type="continuationSeparator" w:id="0">
    <w:p w14:paraId="3A6C17D4" w14:textId="77777777" w:rsidR="00645639" w:rsidRDefault="00645639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77777777" w:rsidR="005D63CD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val="en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lang w:val="en"/>
      </w:rPr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843D5"/>
    <w:multiLevelType w:val="hybridMultilevel"/>
    <w:tmpl w:val="FF8EA5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F683B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E3ADA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547C8E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C856F3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5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6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21631F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0"/>
  </w:num>
  <w:num w:numId="3">
    <w:abstractNumId w:val="18"/>
  </w:num>
  <w:num w:numId="4">
    <w:abstractNumId w:val="19"/>
  </w:num>
  <w:num w:numId="5">
    <w:abstractNumId w:val="14"/>
  </w:num>
  <w:num w:numId="6">
    <w:abstractNumId w:val="4"/>
  </w:num>
  <w:num w:numId="7">
    <w:abstractNumId w:val="13"/>
  </w:num>
  <w:num w:numId="8">
    <w:abstractNumId w:val="0"/>
  </w:num>
  <w:num w:numId="9">
    <w:abstractNumId w:val="15"/>
  </w:num>
  <w:num w:numId="10">
    <w:abstractNumId w:val="7"/>
  </w:num>
  <w:num w:numId="11">
    <w:abstractNumId w:val="24"/>
  </w:num>
  <w:num w:numId="12">
    <w:abstractNumId w:val="21"/>
  </w:num>
  <w:num w:numId="13">
    <w:abstractNumId w:val="1"/>
  </w:num>
  <w:num w:numId="14">
    <w:abstractNumId w:val="16"/>
  </w:num>
  <w:num w:numId="15">
    <w:abstractNumId w:val="17"/>
  </w:num>
  <w:num w:numId="16">
    <w:abstractNumId w:val="5"/>
  </w:num>
  <w:num w:numId="17">
    <w:abstractNumId w:val="11"/>
  </w:num>
  <w:num w:numId="18">
    <w:abstractNumId w:val="12"/>
  </w:num>
  <w:num w:numId="19">
    <w:abstractNumId w:val="8"/>
  </w:num>
  <w:num w:numId="20">
    <w:abstractNumId w:val="23"/>
  </w:num>
  <w:num w:numId="21">
    <w:abstractNumId w:val="22"/>
  </w:num>
  <w:num w:numId="22">
    <w:abstractNumId w:val="2"/>
  </w:num>
  <w:num w:numId="23">
    <w:abstractNumId w:val="9"/>
  </w:num>
  <w:num w:numId="24">
    <w:abstractNumId w:val="6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7A0MDYzNjQ3MTVR0lEKTi0uzszPAykwqgUACyCi9CwAAAA="/>
  </w:docVars>
  <w:rsids>
    <w:rsidRoot w:val="005D63CD"/>
    <w:rsid w:val="00035187"/>
    <w:rsid w:val="000458F5"/>
    <w:rsid w:val="000534DB"/>
    <w:rsid w:val="00055573"/>
    <w:rsid w:val="00055BB6"/>
    <w:rsid w:val="00062715"/>
    <w:rsid w:val="000729DF"/>
    <w:rsid w:val="00082A9B"/>
    <w:rsid w:val="000C5ABC"/>
    <w:rsid w:val="00163CB1"/>
    <w:rsid w:val="00177AE5"/>
    <w:rsid w:val="001830D5"/>
    <w:rsid w:val="00187EEE"/>
    <w:rsid w:val="001902EC"/>
    <w:rsid w:val="00196207"/>
    <w:rsid w:val="001A0B2F"/>
    <w:rsid w:val="001B14E7"/>
    <w:rsid w:val="001B1AC0"/>
    <w:rsid w:val="001B2343"/>
    <w:rsid w:val="001D0076"/>
    <w:rsid w:val="001E4DF8"/>
    <w:rsid w:val="001F28EA"/>
    <w:rsid w:val="001F760F"/>
    <w:rsid w:val="00200A27"/>
    <w:rsid w:val="002060F1"/>
    <w:rsid w:val="00207AAE"/>
    <w:rsid w:val="00232D15"/>
    <w:rsid w:val="002465F5"/>
    <w:rsid w:val="00260804"/>
    <w:rsid w:val="00261432"/>
    <w:rsid w:val="00276FFC"/>
    <w:rsid w:val="0028429D"/>
    <w:rsid w:val="002948E8"/>
    <w:rsid w:val="002A0084"/>
    <w:rsid w:val="002A2A86"/>
    <w:rsid w:val="002A50F6"/>
    <w:rsid w:val="002A6265"/>
    <w:rsid w:val="002B3B39"/>
    <w:rsid w:val="002D2F12"/>
    <w:rsid w:val="002D64F0"/>
    <w:rsid w:val="002D7D90"/>
    <w:rsid w:val="002E3B58"/>
    <w:rsid w:val="002F72BD"/>
    <w:rsid w:val="003219AB"/>
    <w:rsid w:val="00321B53"/>
    <w:rsid w:val="00340860"/>
    <w:rsid w:val="0035495C"/>
    <w:rsid w:val="00354EEE"/>
    <w:rsid w:val="00356740"/>
    <w:rsid w:val="00370967"/>
    <w:rsid w:val="00375C04"/>
    <w:rsid w:val="003A3938"/>
    <w:rsid w:val="003A449B"/>
    <w:rsid w:val="003C3779"/>
    <w:rsid w:val="003D4126"/>
    <w:rsid w:val="003E3BDD"/>
    <w:rsid w:val="003F691B"/>
    <w:rsid w:val="00421148"/>
    <w:rsid w:val="0045770D"/>
    <w:rsid w:val="00465BC8"/>
    <w:rsid w:val="0048697E"/>
    <w:rsid w:val="00492546"/>
    <w:rsid w:val="004A7641"/>
    <w:rsid w:val="004B4B0E"/>
    <w:rsid w:val="004C0183"/>
    <w:rsid w:val="004C0184"/>
    <w:rsid w:val="004C499A"/>
    <w:rsid w:val="004D107E"/>
    <w:rsid w:val="00523682"/>
    <w:rsid w:val="00530CAA"/>
    <w:rsid w:val="00542143"/>
    <w:rsid w:val="00543F02"/>
    <w:rsid w:val="005461ED"/>
    <w:rsid w:val="00557334"/>
    <w:rsid w:val="00557CB8"/>
    <w:rsid w:val="00567987"/>
    <w:rsid w:val="005A269D"/>
    <w:rsid w:val="005A7F38"/>
    <w:rsid w:val="005B2D17"/>
    <w:rsid w:val="005B34FE"/>
    <w:rsid w:val="005C4EDA"/>
    <w:rsid w:val="005D63CD"/>
    <w:rsid w:val="005E7B56"/>
    <w:rsid w:val="005F2775"/>
    <w:rsid w:val="0060205B"/>
    <w:rsid w:val="00615008"/>
    <w:rsid w:val="00626031"/>
    <w:rsid w:val="00645639"/>
    <w:rsid w:val="00652FBD"/>
    <w:rsid w:val="00662382"/>
    <w:rsid w:val="0066331E"/>
    <w:rsid w:val="00664285"/>
    <w:rsid w:val="0066657F"/>
    <w:rsid w:val="00690494"/>
    <w:rsid w:val="006A4F48"/>
    <w:rsid w:val="006A75E3"/>
    <w:rsid w:val="006B1108"/>
    <w:rsid w:val="006B18D7"/>
    <w:rsid w:val="006B318B"/>
    <w:rsid w:val="006B6016"/>
    <w:rsid w:val="006C6A55"/>
    <w:rsid w:val="006E372B"/>
    <w:rsid w:val="006E5FBE"/>
    <w:rsid w:val="00747C84"/>
    <w:rsid w:val="00751AE0"/>
    <w:rsid w:val="00753946"/>
    <w:rsid w:val="00754FB6"/>
    <w:rsid w:val="007615E5"/>
    <w:rsid w:val="00765CD8"/>
    <w:rsid w:val="0077060E"/>
    <w:rsid w:val="007B10F9"/>
    <w:rsid w:val="007B1224"/>
    <w:rsid w:val="007C0CB4"/>
    <w:rsid w:val="007C5E19"/>
    <w:rsid w:val="007D065B"/>
    <w:rsid w:val="00804689"/>
    <w:rsid w:val="00815B38"/>
    <w:rsid w:val="00815C0F"/>
    <w:rsid w:val="00830AC4"/>
    <w:rsid w:val="008372DF"/>
    <w:rsid w:val="00845B0F"/>
    <w:rsid w:val="00852227"/>
    <w:rsid w:val="00852465"/>
    <w:rsid w:val="00856E72"/>
    <w:rsid w:val="00881B6A"/>
    <w:rsid w:val="00882466"/>
    <w:rsid w:val="00886073"/>
    <w:rsid w:val="008927D4"/>
    <w:rsid w:val="008A144A"/>
    <w:rsid w:val="008A16A2"/>
    <w:rsid w:val="008A2742"/>
    <w:rsid w:val="008B1580"/>
    <w:rsid w:val="008D7275"/>
    <w:rsid w:val="009536BE"/>
    <w:rsid w:val="00961FE9"/>
    <w:rsid w:val="00963CDF"/>
    <w:rsid w:val="00984FB3"/>
    <w:rsid w:val="009B284B"/>
    <w:rsid w:val="009B297A"/>
    <w:rsid w:val="009B4A4E"/>
    <w:rsid w:val="009D42E0"/>
    <w:rsid w:val="009D7132"/>
    <w:rsid w:val="009E2C62"/>
    <w:rsid w:val="009E4F17"/>
    <w:rsid w:val="00A15866"/>
    <w:rsid w:val="00A30FDB"/>
    <w:rsid w:val="00A66243"/>
    <w:rsid w:val="00A7084D"/>
    <w:rsid w:val="00AD1DEF"/>
    <w:rsid w:val="00AE0FC0"/>
    <w:rsid w:val="00AF6E83"/>
    <w:rsid w:val="00B16EC9"/>
    <w:rsid w:val="00B50039"/>
    <w:rsid w:val="00B73B67"/>
    <w:rsid w:val="00B84CE0"/>
    <w:rsid w:val="00B945EF"/>
    <w:rsid w:val="00BA64DD"/>
    <w:rsid w:val="00BE0AAA"/>
    <w:rsid w:val="00BE0C2C"/>
    <w:rsid w:val="00BE2740"/>
    <w:rsid w:val="00BE7AF9"/>
    <w:rsid w:val="00C20EBA"/>
    <w:rsid w:val="00C36319"/>
    <w:rsid w:val="00CB1962"/>
    <w:rsid w:val="00CB3513"/>
    <w:rsid w:val="00CC11F9"/>
    <w:rsid w:val="00CC2DEA"/>
    <w:rsid w:val="00D07E3C"/>
    <w:rsid w:val="00D4793B"/>
    <w:rsid w:val="00D57C12"/>
    <w:rsid w:val="00D61394"/>
    <w:rsid w:val="00D65CB7"/>
    <w:rsid w:val="00D66A4C"/>
    <w:rsid w:val="00DB75BC"/>
    <w:rsid w:val="00DD6DBC"/>
    <w:rsid w:val="00DE28A2"/>
    <w:rsid w:val="00E13BD7"/>
    <w:rsid w:val="00E35B33"/>
    <w:rsid w:val="00E45F0B"/>
    <w:rsid w:val="00E57DC0"/>
    <w:rsid w:val="00E7441E"/>
    <w:rsid w:val="00E80796"/>
    <w:rsid w:val="00EA3288"/>
    <w:rsid w:val="00EA6E26"/>
    <w:rsid w:val="00EC321C"/>
    <w:rsid w:val="00EC6D18"/>
    <w:rsid w:val="00ED0743"/>
    <w:rsid w:val="00EE380D"/>
    <w:rsid w:val="00EF2B97"/>
    <w:rsid w:val="00EF650A"/>
    <w:rsid w:val="00F1351F"/>
    <w:rsid w:val="00F379C2"/>
    <w:rsid w:val="00F40183"/>
    <w:rsid w:val="00F50AB2"/>
    <w:rsid w:val="00F84EF3"/>
    <w:rsid w:val="00F8755B"/>
    <w:rsid w:val="00FC6E79"/>
    <w:rsid w:val="00FD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A39465-B214-4689-802F-3965ED4F9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727AF2-4BB5-48BE-8739-A0EC4B570B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A1F785E-A03C-47AE-BADC-95CDEA14A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Diana Pasek</cp:lastModifiedBy>
  <cp:revision>2</cp:revision>
  <dcterms:created xsi:type="dcterms:W3CDTF">2021-06-25T09:58:00Z</dcterms:created>
  <dcterms:modified xsi:type="dcterms:W3CDTF">2021-06-25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